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F8276C" w14:textId="77777777" w:rsidR="00532F84" w:rsidRPr="00DE1FE3" w:rsidRDefault="000E5AAA" w:rsidP="00462E31">
      <w:pPr>
        <w:jc w:val="center"/>
        <w:rPr>
          <w:b/>
          <w:sz w:val="32"/>
          <w:szCs w:val="32"/>
        </w:rPr>
      </w:pPr>
      <w:r w:rsidRPr="00DE1FE3">
        <w:rPr>
          <w:b/>
          <w:sz w:val="32"/>
          <w:szCs w:val="32"/>
        </w:rPr>
        <w:t>BOSCOC Gaps and Needs Committee</w:t>
      </w:r>
    </w:p>
    <w:p w14:paraId="5BDABD4D" w14:textId="7168AA3C" w:rsidR="000E5AAA" w:rsidRDefault="009C0ABC" w:rsidP="005A7F77">
      <w:pPr>
        <w:jc w:val="center"/>
        <w:rPr>
          <w:b/>
        </w:rPr>
      </w:pPr>
      <w:r>
        <w:rPr>
          <w:b/>
        </w:rPr>
        <w:t>Minutes</w:t>
      </w:r>
      <w:r w:rsidR="000E5AAA" w:rsidRPr="00DE1FE3">
        <w:rPr>
          <w:b/>
        </w:rPr>
        <w:t xml:space="preserve"> </w:t>
      </w:r>
      <w:r w:rsidR="00DE1FE3" w:rsidRPr="00DE1FE3">
        <w:rPr>
          <w:b/>
        </w:rPr>
        <w:t>0</w:t>
      </w:r>
      <w:r w:rsidR="00594AA7">
        <w:rPr>
          <w:b/>
        </w:rPr>
        <w:t>3/8/</w:t>
      </w:r>
      <w:r w:rsidR="00C835E1" w:rsidRPr="00DE1FE3">
        <w:rPr>
          <w:b/>
        </w:rPr>
        <w:t>20</w:t>
      </w:r>
      <w:r w:rsidR="000E5AAA" w:rsidRPr="00DE1FE3">
        <w:rPr>
          <w:b/>
        </w:rPr>
        <w:t>2</w:t>
      </w:r>
      <w:r w:rsidR="00DE1FE3" w:rsidRPr="00DE1FE3">
        <w:rPr>
          <w:b/>
        </w:rPr>
        <w:t>3</w:t>
      </w:r>
    </w:p>
    <w:p w14:paraId="719D0F22" w14:textId="58744E40" w:rsidR="000E5AAA" w:rsidRDefault="000E5AAA" w:rsidP="00777874">
      <w:pPr>
        <w:pStyle w:val="ListParagraph"/>
      </w:pPr>
    </w:p>
    <w:p w14:paraId="315A753A" w14:textId="17CE5605" w:rsidR="000E5AAA" w:rsidRDefault="000E5AAA" w:rsidP="00777874">
      <w:pPr>
        <w:pStyle w:val="ListParagraph"/>
        <w:numPr>
          <w:ilvl w:val="0"/>
          <w:numId w:val="6"/>
        </w:numPr>
      </w:pPr>
      <w:r>
        <w:t>Attendees</w:t>
      </w:r>
      <w:r w:rsidR="00ED7FB7">
        <w:t xml:space="preserve"> and introduction</w:t>
      </w:r>
      <w:r w:rsidR="000B6270">
        <w:t>s, welcome</w:t>
      </w:r>
      <w:r w:rsidR="00ED7FB7">
        <w:t xml:space="preserve"> new committee members</w:t>
      </w:r>
    </w:p>
    <w:p w14:paraId="2EA0FD11" w14:textId="326C100D" w:rsidR="00F23CDF" w:rsidRDefault="00C72B4E" w:rsidP="0068473F">
      <w:pPr>
        <w:pStyle w:val="ListParagraph"/>
      </w:pPr>
      <w:r>
        <w:t xml:space="preserve">Present today: </w:t>
      </w:r>
      <w:r w:rsidR="00235C7E">
        <w:t>Meredith M., Devin D.,</w:t>
      </w:r>
      <w:r w:rsidR="00A46C91">
        <w:t xml:space="preserve"> Sandra R., Brianna J., Alma C., Jody H., </w:t>
      </w:r>
      <w:r w:rsidR="00340DED">
        <w:t xml:space="preserve">Sara K. </w:t>
      </w:r>
      <w:r w:rsidR="00777874">
        <w:t>David W.</w:t>
      </w:r>
      <w:r w:rsidR="00340DED">
        <w:t xml:space="preserve"> (first meeting)</w:t>
      </w:r>
      <w:r w:rsidR="00340DED" w:rsidRPr="00340DED">
        <w:t xml:space="preserve"> </w:t>
      </w:r>
      <w:r w:rsidR="004D6DD9">
        <w:t>Megan L.</w:t>
      </w:r>
      <w:r w:rsidR="00340DED">
        <w:t xml:space="preserve"> (first meeting)</w:t>
      </w:r>
    </w:p>
    <w:p w14:paraId="0AF3FCD8" w14:textId="0E1940E9" w:rsidR="00F23CDF" w:rsidRDefault="004E68FE" w:rsidP="00F23CDF">
      <w:pPr>
        <w:pStyle w:val="ListParagraph"/>
        <w:numPr>
          <w:ilvl w:val="0"/>
          <w:numId w:val="6"/>
        </w:numPr>
      </w:pPr>
      <w:r>
        <w:t>Discussion of compilation of</w:t>
      </w:r>
      <w:r w:rsidR="00DE1FE3">
        <w:t xml:space="preserve"> </w:t>
      </w:r>
      <w:r w:rsidR="00F15A32">
        <w:t>survey</w:t>
      </w:r>
      <w:r w:rsidR="00DE1FE3">
        <w:t xml:space="preserve"> results</w:t>
      </w:r>
      <w:r w:rsidR="00C72B4E">
        <w:t xml:space="preserve"> to present at the May Balance of State </w:t>
      </w:r>
      <w:proofErr w:type="gramStart"/>
      <w:r w:rsidR="00C72B4E">
        <w:t>meeting</w:t>
      </w:r>
      <w:proofErr w:type="gramEnd"/>
    </w:p>
    <w:p w14:paraId="5C3E82D7" w14:textId="432B2795" w:rsidR="005A7F77" w:rsidRDefault="0068473F" w:rsidP="0068473F">
      <w:pPr>
        <w:pStyle w:val="ListParagraph"/>
        <w:numPr>
          <w:ilvl w:val="1"/>
          <w:numId w:val="5"/>
        </w:numPr>
      </w:pPr>
      <w:r>
        <w:t xml:space="preserve">Committee </w:t>
      </w:r>
      <w:r w:rsidR="00D44432">
        <w:t xml:space="preserve">reviewed draft of </w:t>
      </w:r>
      <w:proofErr w:type="spellStart"/>
      <w:r w:rsidR="00D44432">
        <w:t>powerpoint</w:t>
      </w:r>
      <w:proofErr w:type="spellEnd"/>
      <w:r w:rsidR="00D44432">
        <w:t xml:space="preserve"> </w:t>
      </w:r>
      <w:r w:rsidR="007952E1">
        <w:t>presentation with survey results</w:t>
      </w:r>
      <w:r w:rsidR="00F42B19">
        <w:t>, still need to add in more about the implications of the data received</w:t>
      </w:r>
      <w:r w:rsidR="003F4ADF">
        <w:t xml:space="preserve"> this year</w:t>
      </w:r>
      <w:r w:rsidR="00231E9C">
        <w:t xml:space="preserve"> and our recommendations</w:t>
      </w:r>
      <w:r w:rsidR="00484CAC">
        <w:t>.</w:t>
      </w:r>
    </w:p>
    <w:p w14:paraId="7052D69D" w14:textId="23818FD8" w:rsidR="00231E9C" w:rsidRDefault="00231E9C" w:rsidP="0068473F">
      <w:pPr>
        <w:pStyle w:val="ListParagraph"/>
        <w:numPr>
          <w:ilvl w:val="1"/>
          <w:numId w:val="5"/>
        </w:numPr>
      </w:pPr>
      <w:r>
        <w:t>Discussed one of the “gaps” to discuss is how to get more feedback</w:t>
      </w:r>
      <w:r w:rsidR="00E74748">
        <w:t xml:space="preserve"> –there are certain coalitions that tend to return the bulk of responses</w:t>
      </w:r>
      <w:r w:rsidR="00205C17">
        <w:t xml:space="preserve"> each year. I</w:t>
      </w:r>
      <w:r w:rsidR="00E74748">
        <w:t xml:space="preserve">f the information is used for general BOSCOC purposes, without </w:t>
      </w:r>
      <w:r w:rsidR="008E3587">
        <w:t>representative feedback from the entire BOSCOC, the actions will be skewed to the needs expressed from coalitions that returned a lot of responses.</w:t>
      </w:r>
    </w:p>
    <w:p w14:paraId="290EE49D" w14:textId="73438914" w:rsidR="00A06720" w:rsidRDefault="00D46B81" w:rsidP="00A06720">
      <w:pPr>
        <w:pStyle w:val="ListParagraph"/>
        <w:numPr>
          <w:ilvl w:val="2"/>
          <w:numId w:val="5"/>
        </w:numPr>
      </w:pPr>
      <w:r>
        <w:t xml:space="preserve">Re-visited the idea of integrating the questions at critical points like </w:t>
      </w:r>
      <w:r w:rsidR="00CF739E">
        <w:t xml:space="preserve">at </w:t>
      </w:r>
      <w:proofErr w:type="gramStart"/>
      <w:r w:rsidR="00CF739E">
        <w:t>intake, when</w:t>
      </w:r>
      <w:proofErr w:type="gramEnd"/>
      <w:r w:rsidR="00CF739E">
        <w:t xml:space="preserve"> people </w:t>
      </w:r>
      <w:r w:rsidR="00A06720">
        <w:t>connect with coordinated entry</w:t>
      </w:r>
      <w:r w:rsidR="008C3417">
        <w:t>.  Meredith suggests taking this to the coordinated entry committee for their thoughts.</w:t>
      </w:r>
    </w:p>
    <w:p w14:paraId="6DB4705A" w14:textId="315671EC" w:rsidR="00A06720" w:rsidRDefault="00A06720" w:rsidP="00A06720">
      <w:pPr>
        <w:pStyle w:val="ListParagraph"/>
        <w:numPr>
          <w:ilvl w:val="2"/>
          <w:numId w:val="5"/>
        </w:numPr>
      </w:pPr>
      <w:r>
        <w:t>We could also connect with the coalitions that did get their 25</w:t>
      </w:r>
      <w:r w:rsidR="00890565">
        <w:t xml:space="preserve"> responses to each survey.  W</w:t>
      </w:r>
      <w:r w:rsidR="005444C1">
        <w:t>hat did they do to be successful in getting survey returns</w:t>
      </w:r>
      <w:r w:rsidR="008C3417">
        <w:t>?  Any volunteers on the gaps and needs committee willing to reach out to these coalitions</w:t>
      </w:r>
      <w:r w:rsidR="00F54949">
        <w:t xml:space="preserve"> to inquire?</w:t>
      </w:r>
    </w:p>
    <w:p w14:paraId="04BCC419" w14:textId="058FCF54" w:rsidR="009C0ABC" w:rsidRDefault="009C0ABC" w:rsidP="009C0ABC">
      <w:pPr>
        <w:pStyle w:val="ListParagraph"/>
        <w:numPr>
          <w:ilvl w:val="1"/>
          <w:numId w:val="5"/>
        </w:numPr>
      </w:pPr>
      <w:r>
        <w:t xml:space="preserve">Sara </w:t>
      </w:r>
      <w:r w:rsidR="00D46B81">
        <w:t xml:space="preserve">created a very rough </w:t>
      </w:r>
      <w:r>
        <w:t xml:space="preserve">outline for the </w:t>
      </w:r>
      <w:r w:rsidR="005A7F77">
        <w:t xml:space="preserve">gaps and needs </w:t>
      </w:r>
      <w:r>
        <w:t>report requested by Carrie</w:t>
      </w:r>
      <w:r w:rsidR="00CD6777">
        <w:t xml:space="preserve"> </w:t>
      </w:r>
      <w:r w:rsidR="005A7F77">
        <w:t>of this</w:t>
      </w:r>
      <w:r w:rsidR="00CD6777">
        <w:t xml:space="preserve"> committee</w:t>
      </w:r>
      <w:r w:rsidR="005A7F77">
        <w:t xml:space="preserve">.  </w:t>
      </w:r>
      <w:r w:rsidR="00D83688">
        <w:t>What’s missing from both the presentation and the report outline so far are the solutions</w:t>
      </w:r>
      <w:r w:rsidR="00897F12">
        <w:t xml:space="preserve">, and our recommendations. </w:t>
      </w:r>
      <w:r w:rsidR="00D83688">
        <w:t xml:space="preserve"> </w:t>
      </w:r>
      <w:r w:rsidR="00F315C5">
        <w:t xml:space="preserve">Some of the information Carrie presented at the Feb </w:t>
      </w:r>
      <w:r w:rsidR="008A779C">
        <w:t xml:space="preserve">2023 </w:t>
      </w:r>
      <w:r w:rsidR="00F315C5">
        <w:t xml:space="preserve">quarterly meeting </w:t>
      </w:r>
      <w:r w:rsidR="00D83688">
        <w:t>could be utilized</w:t>
      </w:r>
      <w:r w:rsidR="00A12DFA">
        <w:t xml:space="preserve"> (3 key question</w:t>
      </w:r>
      <w:r w:rsidR="004677B1">
        <w:t>s</w:t>
      </w:r>
      <w:r w:rsidR="00A12DFA">
        <w:t xml:space="preserve"> – right projects</w:t>
      </w:r>
      <w:r w:rsidR="004677B1">
        <w:t>?</w:t>
      </w:r>
      <w:r w:rsidR="00A12DFA">
        <w:t xml:space="preserve"> right</w:t>
      </w:r>
      <w:r w:rsidR="004677B1">
        <w:t xml:space="preserve"> funding? right amount?</w:t>
      </w:r>
      <w:r w:rsidR="008A779C">
        <w:t xml:space="preserve"> and 5 key things needed to end homelessness)</w:t>
      </w:r>
      <w:r w:rsidR="0078628D">
        <w:t xml:space="preserve">.  Could sort </w:t>
      </w:r>
      <w:r w:rsidR="00F929EC">
        <w:t xml:space="preserve">survey </w:t>
      </w:r>
      <w:r w:rsidR="0078628D">
        <w:t xml:space="preserve">responses in a way that </w:t>
      </w:r>
      <w:r w:rsidR="00055527">
        <w:t xml:space="preserve">underscores these points.  </w:t>
      </w:r>
    </w:p>
    <w:p w14:paraId="4829C007" w14:textId="6EFDCFF1" w:rsidR="00652145" w:rsidRDefault="00652145" w:rsidP="009C0ABC">
      <w:pPr>
        <w:pStyle w:val="ListParagraph"/>
        <w:numPr>
          <w:ilvl w:val="1"/>
          <w:numId w:val="5"/>
        </w:numPr>
      </w:pPr>
      <w:r>
        <w:t xml:space="preserve">Committee members offered to look at the </w:t>
      </w:r>
      <w:r w:rsidR="002609AE">
        <w:t>open-ended</w:t>
      </w:r>
      <w:r>
        <w:t xml:space="preserve"> comments from client and provider survey</w:t>
      </w:r>
      <w:r w:rsidR="002609AE">
        <w:t>s</w:t>
      </w:r>
      <w:r w:rsidR="00076D5E">
        <w:t xml:space="preserve"> (Sara will send these </w:t>
      </w:r>
      <w:r w:rsidR="00A74FFA">
        <w:t xml:space="preserve">to the group, </w:t>
      </w:r>
      <w:r w:rsidR="00076D5E">
        <w:t>along with the</w:t>
      </w:r>
      <w:r w:rsidR="00A74FFA">
        <w:t xml:space="preserve"> meeting</w:t>
      </w:r>
      <w:r w:rsidR="00076D5E">
        <w:t xml:space="preserve"> notes)</w:t>
      </w:r>
      <w:r>
        <w:t xml:space="preserve"> and “bucket” the comments</w:t>
      </w:r>
      <w:r w:rsidR="00CF5CFC">
        <w:t xml:space="preserve"> under the 5 key things</w:t>
      </w:r>
      <w:r w:rsidR="00A93079">
        <w:t xml:space="preserve"> needed to end homelessness</w:t>
      </w:r>
      <w:r w:rsidR="00A74FFA">
        <w:t xml:space="preserve"> (from Carrie’s presentation).  T</w:t>
      </w:r>
      <w:r w:rsidR="00702BC6">
        <w:t>he “bucket” titles can be tweaked based on what’s</w:t>
      </w:r>
      <w:r w:rsidR="002609AE">
        <w:t xml:space="preserve"> representative of the comments</w:t>
      </w:r>
      <w:r w:rsidR="007E05BA">
        <w:t xml:space="preserve"> related to that </w:t>
      </w:r>
      <w:proofErr w:type="gramStart"/>
      <w:r w:rsidR="007E05BA">
        <w:t xml:space="preserve">area) </w:t>
      </w:r>
      <w:r w:rsidR="00F14620">
        <w:t xml:space="preserve"> Also</w:t>
      </w:r>
      <w:proofErr w:type="gramEnd"/>
      <w:r w:rsidR="00F14620">
        <w:t xml:space="preserve"> will </w:t>
      </w:r>
      <w:r w:rsidR="00E12965">
        <w:t>pick out any comments that stand out particularly.</w:t>
      </w:r>
    </w:p>
    <w:p w14:paraId="4E3D6274" w14:textId="736CA819" w:rsidR="00CF5CFC" w:rsidRDefault="00CF5CFC" w:rsidP="00CF5CFC">
      <w:pPr>
        <w:pStyle w:val="ListParagraph"/>
        <w:numPr>
          <w:ilvl w:val="2"/>
          <w:numId w:val="5"/>
        </w:numPr>
      </w:pPr>
      <w:r>
        <w:t>Alma</w:t>
      </w:r>
      <w:r w:rsidR="00A74FFA">
        <w:t xml:space="preserve"> agreed to </w:t>
      </w:r>
      <w:r w:rsidR="0095307C">
        <w:t>group</w:t>
      </w:r>
      <w:r w:rsidR="00FB2E0B">
        <w:t xml:space="preserve"> comments related to</w:t>
      </w:r>
      <w:r>
        <w:t xml:space="preserve"> </w:t>
      </w:r>
      <w:r w:rsidR="00A93079">
        <w:t>–</w:t>
      </w:r>
      <w:r>
        <w:t xml:space="preserve"> landlords</w:t>
      </w:r>
      <w:r w:rsidR="00702BC6">
        <w:t xml:space="preserve"> of existing </w:t>
      </w:r>
      <w:proofErr w:type="gramStart"/>
      <w:r w:rsidR="00702BC6">
        <w:t>properties</w:t>
      </w:r>
      <w:proofErr w:type="gramEnd"/>
    </w:p>
    <w:p w14:paraId="41B879F5" w14:textId="66882151" w:rsidR="00A93079" w:rsidRDefault="00A93079" w:rsidP="00CF5CFC">
      <w:pPr>
        <w:pStyle w:val="ListParagraph"/>
        <w:numPr>
          <w:ilvl w:val="2"/>
          <w:numId w:val="5"/>
        </w:numPr>
      </w:pPr>
      <w:r>
        <w:t xml:space="preserve">Brianna </w:t>
      </w:r>
      <w:r w:rsidR="00FB2E0B">
        <w:t xml:space="preserve">agreed to </w:t>
      </w:r>
      <w:r w:rsidR="0095307C">
        <w:t>group</w:t>
      </w:r>
      <w:r w:rsidR="00FB2E0B">
        <w:t xml:space="preserve"> the comments related to </w:t>
      </w:r>
      <w:r>
        <w:t>– affordable</w:t>
      </w:r>
      <w:r w:rsidR="00702BC6">
        <w:t xml:space="preserve"> </w:t>
      </w:r>
      <w:proofErr w:type="gramStart"/>
      <w:r w:rsidR="00702BC6">
        <w:t>housing</w:t>
      </w:r>
      <w:proofErr w:type="gramEnd"/>
    </w:p>
    <w:p w14:paraId="67E39419" w14:textId="1456D2D7" w:rsidR="00A93079" w:rsidRDefault="00A93079" w:rsidP="00CF5CFC">
      <w:pPr>
        <w:pStyle w:val="ListParagraph"/>
        <w:numPr>
          <w:ilvl w:val="2"/>
          <w:numId w:val="5"/>
        </w:numPr>
      </w:pPr>
      <w:r>
        <w:t>Jody</w:t>
      </w:r>
      <w:r w:rsidR="00FB2E0B">
        <w:t xml:space="preserve"> </w:t>
      </w:r>
      <w:r w:rsidR="00FB2E0B">
        <w:t xml:space="preserve">agreed to </w:t>
      </w:r>
      <w:r w:rsidR="0095307C">
        <w:t>group</w:t>
      </w:r>
      <w:r w:rsidR="00FB2E0B">
        <w:t xml:space="preserve"> the comments related to</w:t>
      </w:r>
      <w:r>
        <w:t xml:space="preserve"> – commitment</w:t>
      </w:r>
      <w:r w:rsidR="00702BC6">
        <w:t xml:space="preserve"> to ending </w:t>
      </w:r>
      <w:proofErr w:type="gramStart"/>
      <w:r w:rsidR="00702BC6">
        <w:t>homelessness</w:t>
      </w:r>
      <w:proofErr w:type="gramEnd"/>
    </w:p>
    <w:p w14:paraId="4E1A886E" w14:textId="3A2F3561" w:rsidR="00A93079" w:rsidRDefault="00A93079" w:rsidP="00CF5CFC">
      <w:pPr>
        <w:pStyle w:val="ListParagraph"/>
        <w:numPr>
          <w:ilvl w:val="2"/>
          <w:numId w:val="5"/>
        </w:numPr>
      </w:pPr>
      <w:r>
        <w:t>David</w:t>
      </w:r>
      <w:r w:rsidR="00702BC6">
        <w:t xml:space="preserve"> </w:t>
      </w:r>
      <w:r w:rsidR="007533E3">
        <w:t xml:space="preserve">agreed to </w:t>
      </w:r>
      <w:r w:rsidR="0095307C">
        <w:t>group</w:t>
      </w:r>
      <w:r w:rsidR="007533E3">
        <w:t xml:space="preserve"> the comments related to </w:t>
      </w:r>
      <w:r w:rsidR="00702BC6">
        <w:t>– strong homeless</w:t>
      </w:r>
      <w:r w:rsidR="00AC7DEE">
        <w:t xml:space="preserve"> crisis response </w:t>
      </w:r>
      <w:proofErr w:type="gramStart"/>
      <w:r w:rsidR="00AC7DEE">
        <w:t>system</w:t>
      </w:r>
      <w:proofErr w:type="gramEnd"/>
    </w:p>
    <w:p w14:paraId="1077E6B8" w14:textId="0492A56C" w:rsidR="00A93079" w:rsidRDefault="00A93079" w:rsidP="00CF5CFC">
      <w:pPr>
        <w:pStyle w:val="ListParagraph"/>
        <w:numPr>
          <w:ilvl w:val="2"/>
          <w:numId w:val="5"/>
        </w:numPr>
      </w:pPr>
      <w:r>
        <w:t>Devin</w:t>
      </w:r>
      <w:r w:rsidR="00702BC6">
        <w:t xml:space="preserve"> </w:t>
      </w:r>
      <w:r w:rsidR="007533E3">
        <w:t xml:space="preserve">agreed to </w:t>
      </w:r>
      <w:r w:rsidR="0095307C">
        <w:t>group</w:t>
      </w:r>
      <w:r w:rsidR="007533E3">
        <w:t xml:space="preserve"> the comments related to </w:t>
      </w:r>
      <w:r w:rsidR="00702BC6">
        <w:t xml:space="preserve">– strong </w:t>
      </w:r>
      <w:proofErr w:type="gramStart"/>
      <w:r w:rsidR="00702BC6">
        <w:t>coalition</w:t>
      </w:r>
      <w:proofErr w:type="gramEnd"/>
    </w:p>
    <w:p w14:paraId="19CAA35E" w14:textId="558496D7" w:rsidR="00055527" w:rsidRDefault="003C6F44" w:rsidP="00055527">
      <w:pPr>
        <w:pStyle w:val="ListParagraph"/>
        <w:numPr>
          <w:ilvl w:val="1"/>
          <w:numId w:val="5"/>
        </w:numPr>
      </w:pPr>
      <w:r>
        <w:lastRenderedPageBreak/>
        <w:t xml:space="preserve">Committee members </w:t>
      </w:r>
      <w:r w:rsidR="00272156">
        <w:t>grouping</w:t>
      </w:r>
      <w:r>
        <w:t xml:space="preserve"> the</w:t>
      </w:r>
      <w:r w:rsidR="00272156">
        <w:t xml:space="preserve"> open-ended</w:t>
      </w:r>
      <w:r>
        <w:t xml:space="preserve"> comments agreed to return them to Sara by Friday, 4/7.  Sara will </w:t>
      </w:r>
      <w:r w:rsidR="00272156">
        <w:t>incorporate</w:t>
      </w:r>
      <w:r>
        <w:t xml:space="preserve"> this and other survey results </w:t>
      </w:r>
      <w:r w:rsidR="00272156">
        <w:t>into the report draft, and w</w:t>
      </w:r>
      <w:r w:rsidR="00055527">
        <w:t>e can collectively continue to add to this during our next meeting in April.</w:t>
      </w:r>
    </w:p>
    <w:p w14:paraId="0B1FB4FE" w14:textId="66AE2786" w:rsidR="000E5AAA" w:rsidRDefault="000E5AAA" w:rsidP="006E08C5">
      <w:pPr>
        <w:pStyle w:val="ListParagraph"/>
        <w:numPr>
          <w:ilvl w:val="0"/>
          <w:numId w:val="5"/>
        </w:numPr>
      </w:pPr>
      <w:r>
        <w:t>Other business?</w:t>
      </w:r>
      <w:r w:rsidR="005A7F77">
        <w:t xml:space="preserve"> None</w:t>
      </w:r>
    </w:p>
    <w:p w14:paraId="2614FC6B" w14:textId="0DC97065" w:rsidR="00124094" w:rsidRDefault="00124094" w:rsidP="00124094">
      <w:pPr>
        <w:pStyle w:val="ListParagraph"/>
        <w:numPr>
          <w:ilvl w:val="0"/>
          <w:numId w:val="5"/>
        </w:numPr>
      </w:pPr>
      <w:r>
        <w:t xml:space="preserve">Approval of minutes from </w:t>
      </w:r>
      <w:r>
        <w:t xml:space="preserve">Feb </w:t>
      </w:r>
      <w:r>
        <w:t xml:space="preserve">meeting </w:t>
      </w:r>
      <w:r w:rsidR="00D46B81">
        <w:t>(forgot to do this earlier in agenda)</w:t>
      </w:r>
      <w:r w:rsidR="00E15330">
        <w:t xml:space="preserve"> – Alma motions, Jody </w:t>
      </w:r>
      <w:proofErr w:type="gramStart"/>
      <w:r w:rsidR="00E15330">
        <w:t>seconds</w:t>
      </w:r>
      <w:proofErr w:type="gramEnd"/>
    </w:p>
    <w:p w14:paraId="5A8C0CCF" w14:textId="3427BF0C" w:rsidR="000A45AE" w:rsidRDefault="000A45AE" w:rsidP="006E08C5">
      <w:pPr>
        <w:pStyle w:val="ListParagraph"/>
        <w:numPr>
          <w:ilvl w:val="0"/>
          <w:numId w:val="5"/>
        </w:numPr>
      </w:pPr>
      <w:proofErr w:type="gramStart"/>
      <w:r>
        <w:t xml:space="preserve">Adjourn </w:t>
      </w:r>
      <w:r w:rsidR="00934F9F">
        <w:t xml:space="preserve"> -</w:t>
      </w:r>
      <w:proofErr w:type="gramEnd"/>
      <w:r w:rsidR="00934F9F">
        <w:t xml:space="preserve"> Alma</w:t>
      </w:r>
      <w:r w:rsidR="00C72B4E">
        <w:t xml:space="preserve"> motions</w:t>
      </w:r>
      <w:r w:rsidR="005A7F77">
        <w:t xml:space="preserve">, </w:t>
      </w:r>
      <w:r w:rsidR="00E15330">
        <w:t>Devin</w:t>
      </w:r>
      <w:r w:rsidR="005A7F77">
        <w:t xml:space="preserve"> seconds</w:t>
      </w:r>
    </w:p>
    <w:p w14:paraId="001CEC0D" w14:textId="74FF18C0" w:rsidR="001C0F32" w:rsidRPr="00F15A32" w:rsidRDefault="001C0F32" w:rsidP="006E08C5">
      <w:pPr>
        <w:pStyle w:val="ListParagraph"/>
        <w:numPr>
          <w:ilvl w:val="0"/>
          <w:numId w:val="5"/>
        </w:numPr>
        <w:rPr>
          <w:b/>
        </w:rPr>
      </w:pPr>
      <w:r w:rsidRPr="00F15A32">
        <w:rPr>
          <w:b/>
        </w:rPr>
        <w:t>Next meeting</w:t>
      </w:r>
      <w:r w:rsidR="007533E3">
        <w:rPr>
          <w:b/>
        </w:rPr>
        <w:t xml:space="preserve"> </w:t>
      </w:r>
      <w:r w:rsidR="00484CAC">
        <w:rPr>
          <w:b/>
        </w:rPr>
        <w:t>(rescheduled)</w:t>
      </w:r>
      <w:r w:rsidRPr="00F15A32">
        <w:rPr>
          <w:b/>
        </w:rPr>
        <w:t xml:space="preserve"> </w:t>
      </w:r>
      <w:r w:rsidR="00D46B81">
        <w:rPr>
          <w:b/>
        </w:rPr>
        <w:t>April 20, 2-3pm</w:t>
      </w:r>
    </w:p>
    <w:p w14:paraId="63839A74" w14:textId="77777777" w:rsidR="00ED709E" w:rsidRDefault="00ED709E" w:rsidP="006E08C5">
      <w:pPr>
        <w:pStyle w:val="ListParagraph"/>
      </w:pPr>
    </w:p>
    <w:p w14:paraId="741F52F4" w14:textId="4E7A87EA" w:rsidR="002E4028" w:rsidRDefault="00ED709E" w:rsidP="006E08C5">
      <w:pPr>
        <w:pStyle w:val="ListParagraph"/>
        <w:ind w:left="0"/>
      </w:pPr>
      <w:r w:rsidRPr="00ED709E">
        <w:rPr>
          <w:b/>
          <w:sz w:val="28"/>
          <w:szCs w:val="28"/>
        </w:rPr>
        <w:t xml:space="preserve">Please remember to submit your match forms. </w:t>
      </w:r>
    </w:p>
    <w:p w14:paraId="49D18439" w14:textId="586DA98E" w:rsidR="00AF11B5" w:rsidRDefault="002E4028" w:rsidP="006E08C5">
      <w:pPr>
        <w:rPr>
          <w:rStyle w:val="Hyperlink"/>
          <w:rFonts w:ascii="Times New Roman" w:hAnsi="Times New Roman" w:cs="Times New Roman"/>
          <w:sz w:val="24"/>
          <w:szCs w:val="24"/>
        </w:rPr>
      </w:pPr>
      <w:r>
        <w:t xml:space="preserve">Gaps and Needs Committee Match Form: </w:t>
      </w:r>
      <w:hyperlink r:id="rId7" w:history="1">
        <w:r w:rsidRPr="002E4028">
          <w:rPr>
            <w:rStyle w:val="Hyperlink"/>
            <w:rFonts w:ascii="Times New Roman" w:hAnsi="Times New Roman" w:cs="Times New Roman"/>
            <w:sz w:val="24"/>
            <w:szCs w:val="24"/>
          </w:rPr>
          <w:t>https://docs.google.com/forms/d/e/1FAIpQLSdR9ZhfiEcRy0v9MjAVR6JqlTAMQDueG7FojLYSR7bzF6-SOQ/viewform?usp=sf_link</w:t>
        </w:r>
      </w:hyperlink>
    </w:p>
    <w:p w14:paraId="120A3900" w14:textId="77777777" w:rsidR="00CD2AB9" w:rsidRDefault="00CD2AB9" w:rsidP="006E08C5">
      <w:pPr>
        <w:tabs>
          <w:tab w:val="left" w:pos="2055"/>
        </w:tabs>
        <w:rPr>
          <w:sz w:val="24"/>
          <w:szCs w:val="24"/>
        </w:rPr>
      </w:pPr>
    </w:p>
    <w:p w14:paraId="0D753FD1" w14:textId="5CF78963" w:rsidR="00CD2AB9" w:rsidRDefault="00C72B4E" w:rsidP="006E08C5">
      <w:pPr>
        <w:pStyle w:val="PlainText"/>
      </w:pPr>
      <w:r>
        <w:t>All 2023 Gaps and Needs meetings:</w:t>
      </w:r>
    </w:p>
    <w:p w14:paraId="661DDB83" w14:textId="77777777" w:rsidR="00CD2AB9" w:rsidRDefault="00000000" w:rsidP="006E08C5">
      <w:pPr>
        <w:pStyle w:val="PlainText"/>
      </w:pPr>
      <w:hyperlink r:id="rId8" w:history="1">
        <w:r w:rsidR="00CD2AB9">
          <w:rPr>
            <w:rStyle w:val="Hyperlink"/>
          </w:rPr>
          <w:t>https://us02web.zoom.us/j/88547521858</w:t>
        </w:r>
      </w:hyperlink>
    </w:p>
    <w:p w14:paraId="227B1F56" w14:textId="77777777" w:rsidR="00CD2AB9" w:rsidRDefault="00CD2AB9" w:rsidP="006E08C5">
      <w:pPr>
        <w:pStyle w:val="PlainText"/>
      </w:pPr>
    </w:p>
    <w:p w14:paraId="686DEB8C" w14:textId="77777777" w:rsidR="00CD2AB9" w:rsidRDefault="00CD2AB9" w:rsidP="006E08C5">
      <w:pPr>
        <w:pStyle w:val="PlainText"/>
      </w:pPr>
      <w:r>
        <w:t>Meeting ID: 885 4752 1858</w:t>
      </w:r>
    </w:p>
    <w:p w14:paraId="5BF25ABC" w14:textId="77777777" w:rsidR="00CD2AB9" w:rsidRDefault="00CD2AB9" w:rsidP="006E08C5">
      <w:pPr>
        <w:pStyle w:val="PlainText"/>
      </w:pPr>
      <w:r>
        <w:t>Passcode: 501592</w:t>
      </w:r>
    </w:p>
    <w:p w14:paraId="7B8FC851" w14:textId="77777777" w:rsidR="00CD2AB9" w:rsidRDefault="00CD2AB9" w:rsidP="006E08C5">
      <w:pPr>
        <w:pStyle w:val="PlainText"/>
      </w:pPr>
      <w:r>
        <w:t>Dial in: (312) 626 6799</w:t>
      </w:r>
    </w:p>
    <w:p w14:paraId="020E9E68" w14:textId="34094B59" w:rsidR="0034368C" w:rsidRDefault="0034368C" w:rsidP="006E08C5">
      <w:pPr>
        <w:tabs>
          <w:tab w:val="left" w:pos="2055"/>
        </w:tabs>
        <w:rPr>
          <w:sz w:val="24"/>
          <w:szCs w:val="24"/>
        </w:rPr>
      </w:pPr>
    </w:p>
    <w:sectPr w:rsidR="003436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818FB6" w14:textId="77777777" w:rsidR="00E24CF9" w:rsidRDefault="00E24CF9" w:rsidP="00F568E8">
      <w:pPr>
        <w:spacing w:after="0" w:line="240" w:lineRule="auto"/>
      </w:pPr>
      <w:r>
        <w:separator/>
      </w:r>
    </w:p>
  </w:endnote>
  <w:endnote w:type="continuationSeparator" w:id="0">
    <w:p w14:paraId="0CFC3D19" w14:textId="77777777" w:rsidR="00E24CF9" w:rsidRDefault="00E24CF9" w:rsidP="00F568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7BF766" w14:textId="77777777" w:rsidR="00E24CF9" w:rsidRDefault="00E24CF9" w:rsidP="00F568E8">
      <w:pPr>
        <w:spacing w:after="0" w:line="240" w:lineRule="auto"/>
      </w:pPr>
      <w:r>
        <w:separator/>
      </w:r>
    </w:p>
  </w:footnote>
  <w:footnote w:type="continuationSeparator" w:id="0">
    <w:p w14:paraId="58D9063F" w14:textId="77777777" w:rsidR="00E24CF9" w:rsidRDefault="00E24CF9" w:rsidP="00F568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748CF"/>
    <w:multiLevelType w:val="hybridMultilevel"/>
    <w:tmpl w:val="F32A28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5AD693A"/>
    <w:multiLevelType w:val="hybridMultilevel"/>
    <w:tmpl w:val="A5A6447E"/>
    <w:lvl w:ilvl="0" w:tplc="D87807B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5F219B"/>
    <w:multiLevelType w:val="hybridMultilevel"/>
    <w:tmpl w:val="E76492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6E33E2"/>
    <w:multiLevelType w:val="hybridMultilevel"/>
    <w:tmpl w:val="2C6C9BD6"/>
    <w:lvl w:ilvl="0" w:tplc="79A8BD1A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A00A68"/>
    <w:multiLevelType w:val="hybridMultilevel"/>
    <w:tmpl w:val="6764C4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28788494">
    <w:abstractNumId w:val="1"/>
  </w:num>
  <w:num w:numId="2" w16cid:durableId="77104888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18532185">
    <w:abstractNumId w:val="0"/>
  </w:num>
  <w:num w:numId="4" w16cid:durableId="1457944627">
    <w:abstractNumId w:val="0"/>
  </w:num>
  <w:num w:numId="5" w16cid:durableId="1104111574">
    <w:abstractNumId w:val="2"/>
  </w:num>
  <w:num w:numId="6" w16cid:durableId="133912106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3NzcyMLMwNjGwMDVR0lEKTi0uzszPAykwqgUA6G7jLywAAAA="/>
  </w:docVars>
  <w:rsids>
    <w:rsidRoot w:val="00C30FC2"/>
    <w:rsid w:val="00021AA1"/>
    <w:rsid w:val="000303C8"/>
    <w:rsid w:val="00055527"/>
    <w:rsid w:val="00076D5E"/>
    <w:rsid w:val="000A45AE"/>
    <w:rsid w:val="000B6270"/>
    <w:rsid w:val="000E5AAA"/>
    <w:rsid w:val="00124094"/>
    <w:rsid w:val="00154753"/>
    <w:rsid w:val="001C0F32"/>
    <w:rsid w:val="001E4E71"/>
    <w:rsid w:val="002027DF"/>
    <w:rsid w:val="002047DC"/>
    <w:rsid w:val="00205C17"/>
    <w:rsid w:val="00231130"/>
    <w:rsid w:val="00231E9C"/>
    <w:rsid w:val="00235C7E"/>
    <w:rsid w:val="002609AE"/>
    <w:rsid w:val="00272156"/>
    <w:rsid w:val="00286DBE"/>
    <w:rsid w:val="002E1168"/>
    <w:rsid w:val="002E4028"/>
    <w:rsid w:val="003101C4"/>
    <w:rsid w:val="00311B8D"/>
    <w:rsid w:val="00340DED"/>
    <w:rsid w:val="0034368C"/>
    <w:rsid w:val="003B5B2D"/>
    <w:rsid w:val="003B690D"/>
    <w:rsid w:val="003C6F44"/>
    <w:rsid w:val="003F4ADF"/>
    <w:rsid w:val="00462E31"/>
    <w:rsid w:val="004677B1"/>
    <w:rsid w:val="00473A13"/>
    <w:rsid w:val="00484CAC"/>
    <w:rsid w:val="0048604B"/>
    <w:rsid w:val="004B6A57"/>
    <w:rsid w:val="004D6DD9"/>
    <w:rsid w:val="004E68FE"/>
    <w:rsid w:val="00532F84"/>
    <w:rsid w:val="005444C1"/>
    <w:rsid w:val="00560FAF"/>
    <w:rsid w:val="00594AA7"/>
    <w:rsid w:val="005A7F77"/>
    <w:rsid w:val="00615FEB"/>
    <w:rsid w:val="00652145"/>
    <w:rsid w:val="0068473F"/>
    <w:rsid w:val="006E08C5"/>
    <w:rsid w:val="00702BC6"/>
    <w:rsid w:val="007533E3"/>
    <w:rsid w:val="00777874"/>
    <w:rsid w:val="0078628D"/>
    <w:rsid w:val="007952E1"/>
    <w:rsid w:val="007E05BA"/>
    <w:rsid w:val="00824295"/>
    <w:rsid w:val="00890565"/>
    <w:rsid w:val="00897F12"/>
    <w:rsid w:val="008A473D"/>
    <w:rsid w:val="008A779C"/>
    <w:rsid w:val="008C3417"/>
    <w:rsid w:val="008E3587"/>
    <w:rsid w:val="008F29CF"/>
    <w:rsid w:val="009113BE"/>
    <w:rsid w:val="00934F9F"/>
    <w:rsid w:val="009371FB"/>
    <w:rsid w:val="00945F19"/>
    <w:rsid w:val="0095307C"/>
    <w:rsid w:val="009C0ABC"/>
    <w:rsid w:val="00A06720"/>
    <w:rsid w:val="00A12DFA"/>
    <w:rsid w:val="00A46C91"/>
    <w:rsid w:val="00A74FFA"/>
    <w:rsid w:val="00A93079"/>
    <w:rsid w:val="00AC7DEE"/>
    <w:rsid w:val="00AF11B5"/>
    <w:rsid w:val="00C30FC2"/>
    <w:rsid w:val="00C72B4E"/>
    <w:rsid w:val="00C7391E"/>
    <w:rsid w:val="00C82361"/>
    <w:rsid w:val="00C835E1"/>
    <w:rsid w:val="00CB40FE"/>
    <w:rsid w:val="00CD2AB9"/>
    <w:rsid w:val="00CD6777"/>
    <w:rsid w:val="00CF5CFC"/>
    <w:rsid w:val="00CF739E"/>
    <w:rsid w:val="00D17FBF"/>
    <w:rsid w:val="00D44432"/>
    <w:rsid w:val="00D46B81"/>
    <w:rsid w:val="00D83688"/>
    <w:rsid w:val="00D8442D"/>
    <w:rsid w:val="00DE1FE3"/>
    <w:rsid w:val="00E12965"/>
    <w:rsid w:val="00E15330"/>
    <w:rsid w:val="00E24CF9"/>
    <w:rsid w:val="00E74748"/>
    <w:rsid w:val="00ED709E"/>
    <w:rsid w:val="00ED7FB7"/>
    <w:rsid w:val="00EE76CD"/>
    <w:rsid w:val="00F00B90"/>
    <w:rsid w:val="00F14620"/>
    <w:rsid w:val="00F147AF"/>
    <w:rsid w:val="00F15A32"/>
    <w:rsid w:val="00F23A50"/>
    <w:rsid w:val="00F23CDF"/>
    <w:rsid w:val="00F315C5"/>
    <w:rsid w:val="00F42B19"/>
    <w:rsid w:val="00F54949"/>
    <w:rsid w:val="00F568E8"/>
    <w:rsid w:val="00F60F73"/>
    <w:rsid w:val="00F929EC"/>
    <w:rsid w:val="00FB2E0B"/>
    <w:rsid w:val="00FD7B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BD4E05"/>
  <w15:docId w15:val="{0FEF4A31-5538-489C-8FAD-285FE29DEE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5AAA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462E31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568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68E8"/>
  </w:style>
  <w:style w:type="paragraph" w:styleId="Footer">
    <w:name w:val="footer"/>
    <w:basedOn w:val="Normal"/>
    <w:link w:val="FooterChar"/>
    <w:uiPriority w:val="99"/>
    <w:unhideWhenUsed/>
    <w:rsid w:val="00F568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68E8"/>
  </w:style>
  <w:style w:type="paragraph" w:styleId="NormalWeb">
    <w:name w:val="Normal (Web)"/>
    <w:basedOn w:val="Normal"/>
    <w:uiPriority w:val="99"/>
    <w:semiHidden/>
    <w:unhideWhenUsed/>
    <w:rsid w:val="002047DC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PlainText">
    <w:name w:val="Plain Text"/>
    <w:basedOn w:val="Normal"/>
    <w:link w:val="PlainTextChar"/>
    <w:uiPriority w:val="99"/>
    <w:unhideWhenUsed/>
    <w:rsid w:val="00AF11B5"/>
    <w:pPr>
      <w:spacing w:after="0" w:line="240" w:lineRule="auto"/>
    </w:pPr>
    <w:rPr>
      <w:rFonts w:ascii="Calibri" w:hAnsi="Calibri" w:cs="Calibri"/>
    </w:rPr>
  </w:style>
  <w:style w:type="character" w:customStyle="1" w:styleId="PlainTextChar">
    <w:name w:val="Plain Text Char"/>
    <w:basedOn w:val="DefaultParagraphFont"/>
    <w:link w:val="PlainText"/>
    <w:uiPriority w:val="99"/>
    <w:rsid w:val="00AF11B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8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7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99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3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9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1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2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36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7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5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2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80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88547521858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cs.google.com/forms/d/e/1FAIpQLSdR9ZhfiEcRy0v9MjAVR6JqlTAMQDueG7FojLYSR7bzF6-SOQ/viewform?usp=sf_lin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541</Words>
  <Characters>308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by Swetz</dc:creator>
  <cp:keywords/>
  <dc:description/>
  <cp:lastModifiedBy>Sara Krall</cp:lastModifiedBy>
  <cp:revision>56</cp:revision>
  <dcterms:created xsi:type="dcterms:W3CDTF">2023-03-08T21:49:00Z</dcterms:created>
  <dcterms:modified xsi:type="dcterms:W3CDTF">2023-03-08T23:04:00Z</dcterms:modified>
</cp:coreProperties>
</file>